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584711AD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397E055F" w14:textId="366A2A99" w:rsidR="00A3759F" w:rsidRPr="002B7B65" w:rsidRDefault="00214E2C" w:rsidP="00A3759F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</w:rPr>
        <w:drawing>
          <wp:inline distT="0" distB="0" distL="0" distR="0" wp14:anchorId="21F0F02C" wp14:editId="1AABF085">
            <wp:extent cx="6932295" cy="3899535"/>
            <wp:effectExtent l="0" t="0" r="190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123A5DD0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52A299A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F07DA3F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184AFCB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5C715010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1F53D3E1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7DEAB7B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03E1F318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043C40AB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37D05C2B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16881568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7D445859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540C3008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557FF55B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69FF173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5AB424F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5D6015A0" w14:textId="32CEF721" w:rsidR="002B7B65" w:rsidRPr="00214E2C" w:rsidRDefault="002B7B65" w:rsidP="00214E2C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214E2C">
        <w:rPr>
          <w:rFonts w:ascii="Roboto" w:eastAsia="Roboto" w:hAnsi="Roboto" w:cs="Roboto"/>
          <w:sz w:val="28"/>
          <w:szCs w:val="28"/>
        </w:rPr>
        <w:lastRenderedPageBreak/>
        <w:t xml:space="preserve">Make a simple dashboard and show combination chart, Scatter chart, Shape chart, and </w:t>
      </w:r>
      <w:proofErr w:type="spellStart"/>
      <w:r w:rsidRPr="00214E2C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14E2C">
        <w:rPr>
          <w:rFonts w:ascii="Roboto" w:eastAsia="Roboto" w:hAnsi="Roboto" w:cs="Roboto"/>
          <w:sz w:val="28"/>
          <w:szCs w:val="28"/>
        </w:rPr>
        <w:t xml:space="preserve"> chart.</w:t>
      </w:r>
    </w:p>
    <w:p w14:paraId="32278694" w14:textId="33620708" w:rsidR="00214E2C" w:rsidRPr="002B7B65" w:rsidRDefault="00214E2C" w:rsidP="00214E2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</w:rPr>
        <w:drawing>
          <wp:inline distT="0" distB="0" distL="0" distR="0" wp14:anchorId="52B4998B" wp14:editId="2D491B5C">
            <wp:extent cx="6932295" cy="3899535"/>
            <wp:effectExtent l="0" t="0" r="190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28616E0F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5DF48A1C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0B48F0D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6C4A5E31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0406183D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3FC17A6C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305FB467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147B22D4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6D694E41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2A7C0DC7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71A9AB93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3EE26B20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6ECD23C0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3A21DE38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61A4C36C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1495AD68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6576A3E1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4349F957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05BBEC99" w14:textId="77777777" w:rsidR="00214E2C" w:rsidRDefault="00214E2C" w:rsidP="00214E2C">
      <w:pPr>
        <w:ind w:left="360"/>
        <w:rPr>
          <w:rFonts w:ascii="Roboto" w:eastAsia="Roboto" w:hAnsi="Roboto" w:cs="Roboto"/>
          <w:sz w:val="28"/>
          <w:szCs w:val="28"/>
        </w:rPr>
      </w:pPr>
    </w:p>
    <w:p w14:paraId="5D653068" w14:textId="44DE8B95" w:rsidR="002B7B65" w:rsidRPr="002B7B65" w:rsidRDefault="001D43BF" w:rsidP="00214E2C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>3</w:t>
      </w:r>
      <w:r w:rsidR="00021048">
        <w:rPr>
          <w:rFonts w:ascii="Roboto" w:eastAsia="Roboto" w:hAnsi="Roboto" w:cs="Roboto"/>
          <w:sz w:val="28"/>
          <w:szCs w:val="28"/>
        </w:rPr>
        <w:t xml:space="preserve">) </w:t>
      </w:r>
      <w:r w:rsidR="002B7B65"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 w:rsidR="002B7B65">
        <w:rPr>
          <w:rFonts w:ascii="Roboto" w:eastAsia="Roboto" w:hAnsi="Roboto" w:cs="Roboto"/>
          <w:sz w:val="28"/>
          <w:szCs w:val="28"/>
        </w:rPr>
        <w:t>maps</w:t>
      </w:r>
      <w:r w:rsidR="002B7B65"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  <w:r w:rsidR="00214E2C">
        <w:rPr>
          <w:rFonts w:ascii="Roboto" w:eastAsia="Roboto" w:hAnsi="Roboto" w:cs="Roboto"/>
          <w:noProof/>
          <w:sz w:val="28"/>
          <w:szCs w:val="28"/>
        </w:rPr>
        <w:drawing>
          <wp:inline distT="0" distB="0" distL="0" distR="0" wp14:anchorId="75E0A176" wp14:editId="2467E95E">
            <wp:extent cx="6932295" cy="3899535"/>
            <wp:effectExtent l="0" t="0" r="190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3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EDD2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400EE121" w14:textId="77777777" w:rsidR="00D77A73" w:rsidRPr="00021048" w:rsidRDefault="00D77A73" w:rsidP="00021048">
      <w:pPr>
        <w:rPr>
          <w:rFonts w:ascii="Roboto" w:eastAsia="Roboto" w:hAnsi="Roboto" w:cs="Roboto"/>
          <w:sz w:val="28"/>
          <w:szCs w:val="28"/>
        </w:rPr>
      </w:pPr>
    </w:p>
    <w:p w14:paraId="3AA8292A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12072752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18625DA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E8A1C07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11268AF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F2217CD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57C802B1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62FB9612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1E1D996C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64E5ACF8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0603BB27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2C5837E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1321D1C9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413876DC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68C9A69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7658747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1856264A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0C77FB8F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2D701A4D" w14:textId="77777777" w:rsidR="00D77A73" w:rsidRDefault="00D77A73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0576CCB5" w14:textId="608D4B6A" w:rsidR="002B7B65" w:rsidRPr="002B7B65" w:rsidRDefault="00076D6E" w:rsidP="00D77A73">
      <w:pPr>
        <w:pStyle w:val="ListParagrap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>4)</w:t>
      </w:r>
      <w:r w:rsidR="002B7B65"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D8F721" w:rsidR="002B7B65" w:rsidRDefault="00021048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D056FA1" wp14:editId="74A46AC1">
            <wp:simplePos x="0" y="0"/>
            <wp:positionH relativeFrom="page">
              <wp:align>right</wp:align>
            </wp:positionH>
            <wp:positionV relativeFrom="paragraph">
              <wp:posOffset>205740</wp:posOffset>
            </wp:positionV>
            <wp:extent cx="6932295" cy="3899535"/>
            <wp:effectExtent l="0" t="0" r="1905" b="571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B65"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6788E2E3" w14:textId="30D85F9E" w:rsidR="00D77A73" w:rsidRDefault="00D77A7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6C51A15C" w14:textId="158FBB12" w:rsidR="00D77A73" w:rsidRPr="002B7B65" w:rsidRDefault="00D77A7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2A010F97" w14:textId="77777777" w:rsidR="005C47F9" w:rsidRDefault="005C47F9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br w:type="page"/>
      </w:r>
    </w:p>
    <w:p w14:paraId="7317919F" w14:textId="523100E2" w:rsidR="002B7B65" w:rsidRPr="005C47F9" w:rsidRDefault="002B7B65" w:rsidP="005C47F9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5C47F9">
        <w:rPr>
          <w:rFonts w:ascii="Roboto" w:eastAsia="Roboto" w:hAnsi="Roboto" w:cs="Roboto"/>
          <w:sz w:val="28"/>
          <w:szCs w:val="28"/>
        </w:rPr>
        <w:lastRenderedPageBreak/>
        <w:t xml:space="preserve">Make a report to </w:t>
      </w:r>
      <w:proofErr w:type="spellStart"/>
      <w:r w:rsidRPr="005C47F9">
        <w:rPr>
          <w:rFonts w:ascii="Roboto" w:eastAsia="Roboto" w:hAnsi="Roboto" w:cs="Roboto"/>
          <w:sz w:val="28"/>
          <w:szCs w:val="28"/>
        </w:rPr>
        <w:t>analyze</w:t>
      </w:r>
      <w:proofErr w:type="spellEnd"/>
      <w:r w:rsidRPr="005C47F9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5C47F9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5C47F9">
        <w:rPr>
          <w:rFonts w:ascii="Roboto" w:eastAsia="Roboto" w:hAnsi="Roboto" w:cs="Roboto"/>
          <w:sz w:val="28"/>
          <w:szCs w:val="28"/>
        </w:rPr>
        <w:t xml:space="preserve"> visualization.</w:t>
      </w:r>
    </w:p>
    <w:p w14:paraId="1742E381" w14:textId="3B6962DC" w:rsidR="005C47F9" w:rsidRPr="002B7B65" w:rsidRDefault="005C47F9" w:rsidP="005C47F9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</w:rPr>
        <w:drawing>
          <wp:inline distT="0" distB="0" distL="0" distR="0" wp14:anchorId="55027427" wp14:editId="08E7F73A">
            <wp:extent cx="6932295" cy="3899535"/>
            <wp:effectExtent l="0" t="0" r="190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6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2BEC9B6B" w14:textId="77777777" w:rsidR="005C47F9" w:rsidRDefault="005C47F9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br w:type="page"/>
      </w:r>
    </w:p>
    <w:p w14:paraId="00000005" w14:textId="375D9FF6" w:rsidR="00325FB4" w:rsidRPr="00260C6E" w:rsidRDefault="002B7B65" w:rsidP="00260C6E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260C6E">
        <w:rPr>
          <w:rFonts w:ascii="Roboto" w:eastAsia="Roboto" w:hAnsi="Roboto" w:cs="Roboto"/>
          <w:sz w:val="28"/>
          <w:szCs w:val="28"/>
        </w:rPr>
        <w:lastRenderedPageBreak/>
        <w:t>Make a dashboard on sales data (Minimum 4 tiles</w:t>
      </w:r>
      <w:r w:rsidR="005C47F9">
        <w:rPr>
          <w:noProof/>
        </w:rPr>
        <w:drawing>
          <wp:inline distT="0" distB="0" distL="0" distR="0" wp14:anchorId="5E8E7389" wp14:editId="144E5E8A">
            <wp:extent cx="6932295" cy="3899535"/>
            <wp:effectExtent l="0" t="0" r="190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7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E2A8782" w14:textId="77777777" w:rsidR="005C47F9" w:rsidRPr="002B7B65" w:rsidRDefault="005C47F9" w:rsidP="005C47F9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13"/>
      <w:footerReference w:type="default" r:id="rId14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33364" w14:textId="77777777" w:rsidR="003D17D2" w:rsidRDefault="003D17D2">
      <w:pPr>
        <w:spacing w:line="240" w:lineRule="auto"/>
      </w:pPr>
      <w:r>
        <w:separator/>
      </w:r>
    </w:p>
  </w:endnote>
  <w:endnote w:type="continuationSeparator" w:id="0">
    <w:p w14:paraId="2D33F165" w14:textId="77777777" w:rsidR="003D17D2" w:rsidRDefault="003D17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B" w14:textId="77777777" w:rsidR="00325FB4" w:rsidRDefault="00325FB4"/>
  <w:p w14:paraId="0000000C" w14:textId="77777777" w:rsidR="00325FB4" w:rsidRDefault="003D17D2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C453E" w14:textId="77777777" w:rsidR="003D17D2" w:rsidRDefault="003D17D2">
      <w:pPr>
        <w:spacing w:line="240" w:lineRule="auto"/>
      </w:pPr>
      <w:r>
        <w:separator/>
      </w:r>
    </w:p>
  </w:footnote>
  <w:footnote w:type="continuationSeparator" w:id="0">
    <w:p w14:paraId="18DFFB0C" w14:textId="77777777" w:rsidR="003D17D2" w:rsidRDefault="003D17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8" w14:textId="77777777" w:rsidR="00325FB4" w:rsidRDefault="00325FB4"/>
  <w:p w14:paraId="00000009" w14:textId="77777777" w:rsidR="00325FB4" w:rsidRDefault="003D17D2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3D17D2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CFB2067"/>
    <w:multiLevelType w:val="hybridMultilevel"/>
    <w:tmpl w:val="4AC853B4"/>
    <w:lvl w:ilvl="0" w:tplc="0409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EA0DE5"/>
    <w:multiLevelType w:val="hybridMultilevel"/>
    <w:tmpl w:val="C30AD916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021048"/>
    <w:rsid w:val="00076D6E"/>
    <w:rsid w:val="001D43BF"/>
    <w:rsid w:val="00214E2C"/>
    <w:rsid w:val="00260C6E"/>
    <w:rsid w:val="002B7B65"/>
    <w:rsid w:val="00325FB4"/>
    <w:rsid w:val="003D17D2"/>
    <w:rsid w:val="00480DC5"/>
    <w:rsid w:val="005C47F9"/>
    <w:rsid w:val="006D6CE4"/>
    <w:rsid w:val="00A3759F"/>
    <w:rsid w:val="00D7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6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9</cp:revision>
  <dcterms:created xsi:type="dcterms:W3CDTF">2021-12-05T16:42:00Z</dcterms:created>
  <dcterms:modified xsi:type="dcterms:W3CDTF">2023-03-18T05:38:00Z</dcterms:modified>
</cp:coreProperties>
</file>